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BE031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23B46A6B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5B6345F3" w14:textId="46288B13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FB03D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B03D7">
        <w:rPr>
          <w:rFonts w:ascii="Times New Roman" w:hAnsi="Times New Roman" w:cs="Times New Roman"/>
          <w:sz w:val="28"/>
          <w:szCs w:val="28"/>
        </w:rPr>
        <w:t xml:space="preserve"> Siddharth Gupt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</w:t>
      </w:r>
      <w:r w:rsidR="00956D83"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B03D7">
        <w:rPr>
          <w:rFonts w:ascii="Times New Roman" w:hAnsi="Times New Roman" w:cs="Times New Roman"/>
          <w:sz w:val="28"/>
          <w:szCs w:val="28"/>
        </w:rPr>
        <w:t xml:space="preserve"> 9915103236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FB03D7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B03D7">
        <w:rPr>
          <w:rFonts w:ascii="Times New Roman" w:hAnsi="Times New Roman" w:cs="Times New Roman"/>
          <w:sz w:val="28"/>
          <w:szCs w:val="28"/>
        </w:rPr>
        <w:t>F7</w:t>
      </w:r>
    </w:p>
    <w:p w14:paraId="0A7F70E2" w14:textId="60845E6C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FB03D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B03D7">
        <w:rPr>
          <w:rFonts w:ascii="Times New Roman" w:hAnsi="Times New Roman" w:cs="Times New Roman"/>
          <w:sz w:val="28"/>
          <w:szCs w:val="28"/>
        </w:rPr>
        <w:t xml:space="preserve"> 9654778453    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B03D7">
        <w:rPr>
          <w:rFonts w:ascii="Times New Roman" w:hAnsi="Times New Roman" w:cs="Times New Roman"/>
          <w:sz w:val="28"/>
          <w:szCs w:val="28"/>
        </w:rPr>
        <w:t xml:space="preserve"> Infosys</w:t>
      </w:r>
    </w:p>
    <w:p w14:paraId="561A319E" w14:textId="04ABD629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FB03D7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4F4392B3" w14:textId="6E5FB285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8507BD2" w14:textId="7DC5C30C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) What is a Datatype?</w:t>
      </w:r>
    </w:p>
    <w:p w14:paraId="26D8AD28" w14:textId="2147C9E4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) Why do we need to classify different objects/variable into different datatypes?</w:t>
      </w:r>
    </w:p>
    <w:p w14:paraId="5A190013" w14:textId="11F2A8F5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) What are the different datatypes used in MySQL?</w:t>
      </w:r>
    </w:p>
    <w:p w14:paraId="25487E3F" w14:textId="1F5E4424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) What is a Join? Define natural join by giving an example?</w:t>
      </w:r>
    </w:p>
    <w:p w14:paraId="20269B27" w14:textId="041AE583" w:rsidR="00956D83" w:rsidRDefault="00FB03D7" w:rsidP="00956D8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5) What do you mean by Linked Lists? Which approach is better to use to reverse an array of </w:t>
      </w:r>
      <w:proofErr w:type="gramStart"/>
      <w:r>
        <w:rPr>
          <w:rFonts w:ascii="Times New Roman" w:hAnsi="Times New Roman" w:cs="Times New Roman"/>
          <w:sz w:val="24"/>
          <w:szCs w:val="24"/>
        </w:rPr>
        <w:t>alphabets</w:t>
      </w:r>
      <w:r w:rsidR="00956D83">
        <w:rPr>
          <w:rFonts w:ascii="Times New Roman" w:hAnsi="Times New Roman" w:cs="Times New Roman"/>
          <w:sz w:val="24"/>
          <w:szCs w:val="24"/>
        </w:rPr>
        <w:t>,  A</w:t>
      </w:r>
      <w:proofErr w:type="gramEnd"/>
      <w:r w:rsidR="00956D83">
        <w:rPr>
          <w:rFonts w:ascii="Times New Roman" w:hAnsi="Times New Roman" w:cs="Times New Roman"/>
          <w:sz w:val="24"/>
          <w:szCs w:val="24"/>
        </w:rPr>
        <w:t xml:space="preserve"> Stack or A Linked List?</w:t>
      </w:r>
    </w:p>
    <w:p w14:paraId="35BCD63A" w14:textId="0B76AFB2" w:rsidR="00956D83" w:rsidRDefault="00956D83" w:rsidP="00956D8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6) </w:t>
      </w:r>
      <w:r w:rsidR="00266AB7">
        <w:rPr>
          <w:rFonts w:ascii="Times New Roman" w:hAnsi="Times New Roman" w:cs="Times New Roman"/>
          <w:sz w:val="24"/>
          <w:szCs w:val="24"/>
        </w:rPr>
        <w:t xml:space="preserve">How can you search for the marked node in the linked list given </w:t>
      </w:r>
      <w:proofErr w:type="gramStart"/>
      <w:r w:rsidR="00266AB7">
        <w:rPr>
          <w:rFonts w:ascii="Times New Roman" w:hAnsi="Times New Roman" w:cs="Times New Roman"/>
          <w:sz w:val="24"/>
          <w:szCs w:val="24"/>
        </w:rPr>
        <w:t>below :</w:t>
      </w:r>
      <w:proofErr w:type="gramEnd"/>
    </w:p>
    <w:p w14:paraId="633EFD07" w14:textId="25BC184A" w:rsidR="00266AB7" w:rsidRDefault="00266AB7" w:rsidP="00956D8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FC84D5" wp14:editId="6180B0D3">
            <wp:extent cx="5543550" cy="4905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FFCAC9C" w14:textId="77777777" w:rsidR="00266AB7" w:rsidRDefault="00266AB7" w:rsidP="00956D8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E68D9D0" w14:textId="049340B9" w:rsidR="00FB03D7" w:rsidRDefault="00FB03D7" w:rsidP="00956D8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75B9A4" w14:textId="77777777" w:rsidR="00FB03D7" w:rsidRDefault="00FB03D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5EE57F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3B2335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669684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4D332E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555AFF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34BCEC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E4959E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F0BAF9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E5B2FA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B41168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B0A1DA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E21272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8E7CA9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F53473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8DFCC5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CAF0AC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23C968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968BCD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222977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418C19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4C6804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E345B9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9AA9F5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AFFDF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7AE9E0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0F186AE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66AB7"/>
    <w:rsid w:val="00274FB8"/>
    <w:rsid w:val="00292192"/>
    <w:rsid w:val="004D63F9"/>
    <w:rsid w:val="00735037"/>
    <w:rsid w:val="00810F0C"/>
    <w:rsid w:val="00956D83"/>
    <w:rsid w:val="009C5B99"/>
    <w:rsid w:val="00AD3F36"/>
    <w:rsid w:val="00C914ED"/>
    <w:rsid w:val="00FB0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9AEC1"/>
  <w15:docId w15:val="{D0C29864-0887-43EC-B158-3BBDF8D87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nchal gupta</cp:lastModifiedBy>
  <cp:revision>6</cp:revision>
  <dcterms:created xsi:type="dcterms:W3CDTF">2018-12-17T15:18:00Z</dcterms:created>
  <dcterms:modified xsi:type="dcterms:W3CDTF">2019-01-02T17:16:00Z</dcterms:modified>
</cp:coreProperties>
</file>